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jpg" ContentType="image/jpeg"/>
  <Override PartName="/word/media/rId38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:</w:t>
      </w:r>
      <w:r>
        <w:t xml:space="preserve"> </w:t>
      </w:r>
      <w:r>
        <w:t xml:space="preserve">Нажмите клавишу i и вводите следующий текст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928761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387552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3875520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3733800" cy="2271023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3733800" cy="2271023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1" w:name="fig:006"/>
      <w:r>
        <w:drawing>
          <wp:inline>
            <wp:extent cx="3733800" cy="2271023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364196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5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2271023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bookmarkStart w:id="51" w:name="fig:008"/>
      <w:r>
        <w:drawing>
          <wp:inline>
            <wp:extent cx="3733800" cy="3993894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 Кратко охарактеризуйте редактор emacs.</w:t>
      </w:r>
    </w:p>
    <w:p>
      <w:pPr>
        <w:pStyle w:val="BodyText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2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3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4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5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6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7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08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09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pStyle w:val="Compact"/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52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3"/>
    <w:bookmarkStart w:id="5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jp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.</dc:title>
  <dc:creator>талебу тенке франк устон</dc:creator>
  <dc:language>ru-RU</dc:language>
  <cp:keywords/>
  <dcterms:created xsi:type="dcterms:W3CDTF">2024-04-17T13:49:06Z</dcterms:created>
  <dcterms:modified xsi:type="dcterms:W3CDTF">2024-04-17T13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